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Heading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Heading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77BCFF13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559" w:type="dxa"/>
          </w:tcPr>
          <w:p w14:paraId="4BEA3DCD" w14:textId="276C1060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15616E4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A1B76DF" w14:textId="15205B7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</w:tcPr>
          <w:p w14:paraId="0E78C784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43" w:type="dxa"/>
          </w:tcPr>
          <w:p w14:paraId="6FA6EAE8" w14:textId="77777777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  <w:tc>
          <w:tcPr>
            <w:tcW w:w="4672" w:type="dxa"/>
          </w:tcPr>
          <w:p w14:paraId="4A8ABE43" w14:textId="73E33CF8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14E5A7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8AA0B1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BADD48" w14:textId="718EA70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Heading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Heading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Heading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3B9DD4" w14:textId="77777777" w:rsidR="002A7613" w:rsidRDefault="002A7613">
      <w:pPr>
        <w:spacing w:after="0"/>
      </w:pPr>
      <w:r>
        <w:separator/>
      </w:r>
    </w:p>
  </w:endnote>
  <w:endnote w:type="continuationSeparator" w:id="0">
    <w:p w14:paraId="441EB5CE" w14:textId="77777777" w:rsidR="002A7613" w:rsidRDefault="002A76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522BC" w14:textId="77777777" w:rsidR="00AB5AA3" w:rsidRDefault="004665D2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549C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549C5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F54DA2" w14:textId="77777777" w:rsidR="002A7613" w:rsidRDefault="002A7613">
      <w:pPr>
        <w:spacing w:after="0"/>
      </w:pPr>
      <w:r>
        <w:separator/>
      </w:r>
    </w:p>
  </w:footnote>
  <w:footnote w:type="continuationSeparator" w:id="0">
    <w:p w14:paraId="19678297" w14:textId="77777777" w:rsidR="002A7613" w:rsidRDefault="002A76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85F54B"/>
  <w15:docId w15:val="{E3D11A21-CD93-4333-8464-398D631AA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Normal"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9F0535-9DFD-489A-B60A-6ACE0ECA9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799</Words>
  <Characters>423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Ericsson</cp:lastModifiedBy>
  <cp:revision>5</cp:revision>
  <cp:lastPrinted>2014-08-13T09:20:00Z</cp:lastPrinted>
  <dcterms:created xsi:type="dcterms:W3CDTF">2021-08-20T14:17:00Z</dcterms:created>
  <dcterms:modified xsi:type="dcterms:W3CDTF">2021-08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  <property fmtid="{D5CDD505-2E9C-101B-9397-08002B2CF9AE}" pid="4" name="KSOProductBuildVer">
    <vt:lpwstr>2052-11.8.2.9022</vt:lpwstr>
  </property>
</Properties>
</file>